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Xdee2c151cbbf1e696e617b071dda6b88e39569c"/>
    <w:p>
      <w:pPr>
        <w:pStyle w:val="Heading1"/>
      </w:pPr>
      <w:r>
        <w:t xml:space="preserve">Cover Letter for Musician Position in Uganda Kampala</w:t>
      </w:r>
    </w:p>
    <w:p>
      <w:pPr>
        <w:pStyle w:val="FirstParagraph"/>
      </w:pPr>
      <w:r>
        <w:t xml:space="preserve">Dear [Hiring Manager's Name],</w:t>
      </w:r>
    </w:p>
    <w:p>
      <w:pPr>
        <w:pStyle w:val="BodyText"/>
      </w:pPr>
      <w:r>
        <w:t xml:space="preserve">I am writing to express my enthusiastic interest in the Musician position at [Organization/Institution Name] in Uganda Kampala. As a passionate and dedicated musician with over [X years] of experience in the vibrant music scene, I am eager to contribute my skills, creativity, and cultural understanding to this dynamic opportunity. Uganda Kampala, a city renowned for its rich musical heritage and thriving artistic community, has always been a source of inspiration for me. My goal is to bring my unique perspective as a Musician to this role while immersing myself in the local culture that has shaped so much of the region’s iconic sound.</w:t>
      </w:r>
    </w:p>
    <w:p>
      <w:pPr>
        <w:pStyle w:val="BodyText"/>
      </w:pPr>
      <w:r>
        <w:t xml:space="preserve">From a young age, music has been a central part of my life. Growing up in [Your City/Country], I was exposed to diverse genres ranging from traditional folk tunes to modern global sounds. However, it was my early experiences performing in community events and collaborating with artists from different backgrounds that solidified my commitment to music as a universal language. Over the years, I have honed my craft through formal training in [Instrument/Genre, e.g., guitar, composition], as well as informal workshops and live performances across various platforms. These experiences have not only sharpened my technical abilities but also deepened my appreciation for the cultural significance of music.</w:t>
      </w:r>
    </w:p>
    <w:p>
      <w:pPr>
        <w:pStyle w:val="BodyText"/>
      </w:pPr>
      <w:r>
        <w:t xml:space="preserve">Uganda Kampala, with its pulsating rhythm and storied musical legacy, holds a special place in my heart. The city’s blend of indigenous traditions and contemporary influences creates a fertile ground for innovation. I have always admired the way Ugandan musicians seamlessly weave local rhythms with global sounds, producing music that resonates on both personal and communal levels. This synergy is what draws me to apply for this position, as I am keen to contribute to Kampala’s evolving music landscape while learning from its artists and traditions.</w:t>
      </w:r>
    </w:p>
    <w:p>
      <w:pPr>
        <w:pStyle w:val="BodyText"/>
      </w:pPr>
      <w:r>
        <w:t xml:space="preserve">As a Musician, I bring more than just technical expertise; I offer a deep sense of collaboration, adaptability, and cultural sensitivity. My ability to connect with audiences through live performances and my dedication to creating meaningful compositions have been instrumental in my career. For instance, during [specific event/project], I worked closely with local musicians to blend traditional Ugandan instruments like the</w:t>
      </w:r>
      <w:r>
        <w:t xml:space="preserve"> </w:t>
      </w:r>
      <w:r>
        <w:rPr>
          <w:iCs/>
          <w:i/>
        </w:rPr>
        <w:t xml:space="preserve">nyatiti</w:t>
      </w:r>
      <w:r>
        <w:t xml:space="preserve"> </w:t>
      </w:r>
      <w:r>
        <w:t xml:space="preserve">and</w:t>
      </w:r>
      <w:r>
        <w:t xml:space="preserve"> </w:t>
      </w:r>
      <w:r>
        <w:rPr>
          <w:iCs/>
          <w:i/>
        </w:rPr>
        <w:t xml:space="preserve">adungu</w:t>
      </w:r>
      <w:r>
        <w:t xml:space="preserve"> </w:t>
      </w:r>
      <w:r>
        <w:t xml:space="preserve">with modern beats, resulting in a project that received widespread acclaim. This experience taught me the power of music to bridge gaps and celebrate diversity, which aligns perfectly with the values I hope to bring to [Organization/Institution Name].</w:t>
      </w:r>
    </w:p>
    <w:p>
      <w:pPr>
        <w:pStyle w:val="BodyText"/>
      </w:pPr>
      <w:r>
        <w:t xml:space="preserve">In Uganda Kampala, the music scene is as much about community as it is about artistry. Whether it’s through street performances in Kibera, festivals in Bugolobi, or collaborative projects in Makerere University’s music department, there is a palpable energy that fuels creativity. I am particularly drawn to the opportunity to work with local artists and students, sharing my knowledge while absorbing the unique sounds of this region. I believe that music is a tool for social change, and Kampala’s vibrant culture provides an ideal platform to explore this potential.</w:t>
      </w:r>
    </w:p>
    <w:p>
      <w:pPr>
        <w:pStyle w:val="BodyText"/>
      </w:pPr>
      <w:r>
        <w:t xml:space="preserve">My journey as a Musician has been defined by a commitment to growth, both personally and professionally. I have performed in venues ranging from intimate cafes to large-scale festivals, each experience teaching me something new about the craft. Additionally, I have produced several original tracks that reflect my influences and aspirations, with themes centered on identity, resilience, and unity—values that are deeply rooted in Ugandan culture. These projects have not only allowed me to express myself but also to connect with audiences who share a similar passion for music.</w:t>
      </w:r>
    </w:p>
    <w:p>
      <w:pPr>
        <w:pStyle w:val="BodyText"/>
      </w:pPr>
      <w:r>
        <w:t xml:space="preserve">What excites me most about this opportunity is the chance to contribute to Uganda Kampala’s thriving music ecosystem. I am confident that my skills as a Musician, combined with my adaptability and enthusiasm for cultural exchange, make me an ideal candidate for this role. I am particularly interested in collaborating on initiatives that promote local talent, preserve traditional music, and foster innovation. Whether it’s through teaching workshops, composing new works, or participating in community events, I am eager to lend my energy and creativity to [Organization/Institution Name].</w:t>
      </w:r>
    </w:p>
    <w:p>
      <w:pPr>
        <w:pStyle w:val="BodyText"/>
      </w:pPr>
      <w:r>
        <w:t xml:space="preserve">Thank you for considering my application. I would be honored to bring my musical talents and cultural curiosity to Uganda Kampala. I am available at your earliest convenience for an interview and would be delighted to discuss how I can contribute to your mission.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Position in Uganda Kampala</dc:title>
  <dc:creator/>
  <cp:keywords/>
  <dcterms:created xsi:type="dcterms:W3CDTF">2026-07-21T05:04:12Z</dcterms:created>
  <dcterms:modified xsi:type="dcterms:W3CDTF">2026-07-21T05:04:12Z</dcterms:modified>
</cp:coreProperties>
</file>

<file path=docProps/custom.xml><?xml version="1.0" encoding="utf-8"?>
<Properties xmlns="http://schemas.openxmlformats.org/officeDocument/2006/custom-properties" xmlns:vt="http://schemas.openxmlformats.org/officeDocument/2006/docPropsVTypes"/>
</file>